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C4B96" w14:textId="77777777" w:rsidR="00957008" w:rsidRDefault="00957008" w:rsidP="00957008">
      <w:pPr>
        <w:pStyle w:val="Tekstpodstawowy"/>
        <w:jc w:val="right"/>
      </w:pPr>
    </w:p>
    <w:p w14:paraId="1F6C8612" w14:textId="77777777" w:rsidR="00957008" w:rsidRDefault="00957008" w:rsidP="00957008">
      <w:pPr>
        <w:pStyle w:val="Tekstpodstawowy"/>
        <w:jc w:val="right"/>
        <w:rPr>
          <w:b/>
          <w:bCs/>
        </w:rPr>
      </w:pPr>
      <w:r>
        <w:rPr>
          <w:b/>
          <w:bCs/>
          <w:lang w:val="pl-PL"/>
        </w:rPr>
        <w:t>Załącznik nr 2- Formularz ofertowy</w:t>
      </w:r>
    </w:p>
    <w:p w14:paraId="21602C72" w14:textId="77777777" w:rsidR="00957008" w:rsidRDefault="00957008" w:rsidP="00957008">
      <w:pPr>
        <w:pStyle w:val="Tekstpodstawowy"/>
        <w:jc w:val="center"/>
        <w:rPr>
          <w:b/>
          <w:bCs/>
        </w:rPr>
      </w:pPr>
      <w:r>
        <w:rPr>
          <w:b/>
          <w:bCs/>
          <w:lang w:val="pl-PL"/>
        </w:rPr>
        <w:t>Oferta</w:t>
      </w:r>
    </w:p>
    <w:p w14:paraId="0195C4F8" w14:textId="77777777" w:rsidR="00957008" w:rsidRDefault="00957008" w:rsidP="00957008">
      <w:pPr>
        <w:pStyle w:val="Tekstpodstawowy"/>
      </w:pPr>
    </w:p>
    <w:p w14:paraId="69B2105E" w14:textId="77777777" w:rsidR="00957008" w:rsidRDefault="00957008" w:rsidP="00957008">
      <w:pPr>
        <w:pStyle w:val="Tekstpodstawowy"/>
      </w:pPr>
    </w:p>
    <w:p w14:paraId="6F2AE1C7" w14:textId="77777777" w:rsidR="00957008" w:rsidRDefault="00957008" w:rsidP="00957008">
      <w:pPr>
        <w:pStyle w:val="Tekstpodstawowy"/>
      </w:pPr>
    </w:p>
    <w:p w14:paraId="5B248FB8" w14:textId="77777777" w:rsidR="00957008" w:rsidRDefault="00957008" w:rsidP="00957008">
      <w:pPr>
        <w:pStyle w:val="Tekstpodstawowy"/>
        <w:rPr>
          <w:u w:val="single"/>
        </w:rPr>
      </w:pPr>
      <w:r>
        <w:rPr>
          <w:u w:val="single"/>
          <w:lang w:val="pl-PL"/>
        </w:rPr>
        <w:t>ZAMAWIAJĄCY:</w:t>
      </w:r>
    </w:p>
    <w:p w14:paraId="24AA6C93" w14:textId="77777777" w:rsidR="00957008" w:rsidRDefault="00957008" w:rsidP="00957008">
      <w:pPr>
        <w:pStyle w:val="Tekstpodstawowy"/>
        <w:spacing w:before="0" w:after="0"/>
      </w:pPr>
      <w:r>
        <w:rPr>
          <w:lang w:val="pl-PL"/>
        </w:rPr>
        <w:t>Gmina Reszel</w:t>
      </w:r>
    </w:p>
    <w:p w14:paraId="3913F801" w14:textId="77777777" w:rsidR="00957008" w:rsidRDefault="00957008" w:rsidP="00957008">
      <w:pPr>
        <w:pStyle w:val="Tekstpodstawowy"/>
        <w:spacing w:before="0" w:after="0"/>
      </w:pPr>
      <w:r>
        <w:rPr>
          <w:lang w:val="pl-PL"/>
        </w:rPr>
        <w:t xml:space="preserve">ul. Rynek 24, </w:t>
      </w:r>
    </w:p>
    <w:p w14:paraId="4E1E0578" w14:textId="77777777" w:rsidR="00957008" w:rsidRDefault="00957008" w:rsidP="00957008">
      <w:pPr>
        <w:pStyle w:val="Tekstpodstawowy"/>
        <w:spacing w:before="0" w:after="0"/>
      </w:pPr>
      <w:r>
        <w:rPr>
          <w:lang w:val="pl-PL"/>
        </w:rPr>
        <w:t>11-440 Reszel</w:t>
      </w:r>
    </w:p>
    <w:p w14:paraId="70C4B4E4" w14:textId="77777777" w:rsidR="00957008" w:rsidRDefault="00957008" w:rsidP="00957008">
      <w:pPr>
        <w:pStyle w:val="Tekstpodstawowy"/>
        <w:spacing w:before="0" w:after="0"/>
      </w:pPr>
      <w:r>
        <w:rPr>
          <w:lang w:val="pl-PL"/>
        </w:rPr>
        <w:t>89/755-39-00</w:t>
      </w:r>
    </w:p>
    <w:p w14:paraId="455C8909" w14:textId="77777777" w:rsidR="00957008" w:rsidRDefault="00957008" w:rsidP="00957008">
      <w:pPr>
        <w:pStyle w:val="Tekstpodstawowy"/>
      </w:pPr>
    </w:p>
    <w:p w14:paraId="0A020201" w14:textId="77777777" w:rsidR="00957008" w:rsidRDefault="00957008" w:rsidP="00957008">
      <w:pPr>
        <w:pStyle w:val="Tekstpodstawowy"/>
      </w:pPr>
    </w:p>
    <w:p w14:paraId="0A138AC7" w14:textId="77777777" w:rsidR="00957008" w:rsidRDefault="00957008" w:rsidP="00957008">
      <w:pPr>
        <w:pStyle w:val="Tekstpodstawowy"/>
        <w:rPr>
          <w:u w:val="single"/>
        </w:rPr>
      </w:pPr>
      <w:r>
        <w:rPr>
          <w:u w:val="single"/>
          <w:lang w:val="pl-PL"/>
        </w:rPr>
        <w:t xml:space="preserve">WYKONAWCA: </w:t>
      </w:r>
    </w:p>
    <w:p w14:paraId="2ABFA06D" w14:textId="77777777" w:rsidR="00957008" w:rsidRDefault="00957008" w:rsidP="00957008">
      <w:pPr>
        <w:pStyle w:val="Tekstpodstawowy"/>
      </w:pPr>
      <w:r>
        <w:rPr>
          <w:lang w:val="pl-PL"/>
        </w:rPr>
        <w:t>Niniejsza oferta zostaje złożona przez:</w:t>
      </w:r>
    </w:p>
    <w:p w14:paraId="147A4EEA" w14:textId="77777777" w:rsidR="00957008" w:rsidRDefault="00957008" w:rsidP="00957008">
      <w:pPr>
        <w:pStyle w:val="Tekstpodstawowy"/>
      </w:pPr>
    </w:p>
    <w:tbl>
      <w:tblPr>
        <w:tblStyle w:val="Tabela-Siatka"/>
        <w:tblW w:w="0" w:type="auto"/>
        <w:tblInd w:w="0" w:type="dxa"/>
        <w:tblLook w:val="04A0" w:firstRow="1" w:lastRow="0" w:firstColumn="1" w:lastColumn="0" w:noHBand="0" w:noVBand="1"/>
      </w:tblPr>
      <w:tblGrid>
        <w:gridCol w:w="3085"/>
        <w:gridCol w:w="6461"/>
      </w:tblGrid>
      <w:tr w:rsidR="00957008" w14:paraId="05BF558E" w14:textId="77777777" w:rsidTr="00957008">
        <w:trPr>
          <w:trHeight w:val="557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22E44" w14:textId="77777777" w:rsidR="00957008" w:rsidRDefault="00957008">
            <w:pPr>
              <w:pStyle w:val="Tekstpodstawowy"/>
            </w:pPr>
            <w:r>
              <w:rPr>
                <w:lang w:val="pl-PL"/>
              </w:rPr>
              <w:t>Nazwa Wykonawcy</w:t>
            </w:r>
          </w:p>
          <w:p w14:paraId="2725B694" w14:textId="77777777" w:rsidR="00957008" w:rsidRDefault="00957008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A175E" w14:textId="77777777" w:rsidR="00957008" w:rsidRDefault="00957008">
            <w:pPr>
              <w:pStyle w:val="Tekstpodstawowy"/>
            </w:pPr>
          </w:p>
        </w:tc>
      </w:tr>
      <w:tr w:rsidR="00957008" w14:paraId="0562F148" w14:textId="77777777" w:rsidTr="00957008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EB5A" w14:textId="77777777" w:rsidR="00957008" w:rsidRDefault="00957008">
            <w:pPr>
              <w:pStyle w:val="Tekstpodstawowy"/>
            </w:pPr>
            <w:r>
              <w:rPr>
                <w:lang w:val="pl-PL"/>
              </w:rPr>
              <w:t>Adres</w:t>
            </w:r>
          </w:p>
          <w:p w14:paraId="33EE891A" w14:textId="77777777" w:rsidR="00957008" w:rsidRDefault="00957008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E8721" w14:textId="77777777" w:rsidR="00957008" w:rsidRDefault="00957008">
            <w:pPr>
              <w:pStyle w:val="Tekstpodstawowy"/>
            </w:pPr>
          </w:p>
        </w:tc>
      </w:tr>
      <w:tr w:rsidR="00957008" w14:paraId="12BDF709" w14:textId="77777777" w:rsidTr="00957008">
        <w:trPr>
          <w:trHeight w:val="745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F0709" w14:textId="77777777" w:rsidR="00957008" w:rsidRDefault="00957008">
            <w:pPr>
              <w:pStyle w:val="Tekstpodstawowy"/>
            </w:pPr>
            <w:r>
              <w:rPr>
                <w:lang w:val="pl-PL"/>
              </w:rPr>
              <w:t>Nip:</w:t>
            </w:r>
          </w:p>
          <w:p w14:paraId="044DC0BC" w14:textId="77777777" w:rsidR="00957008" w:rsidRDefault="00957008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7A551" w14:textId="77777777" w:rsidR="00957008" w:rsidRDefault="00957008">
            <w:pPr>
              <w:pStyle w:val="Tekstpodstawowy"/>
            </w:pPr>
            <w:r>
              <w:rPr>
                <w:lang w:val="pl-PL"/>
              </w:rPr>
              <w:t>REGON:</w:t>
            </w:r>
          </w:p>
        </w:tc>
      </w:tr>
      <w:tr w:rsidR="00957008" w14:paraId="29F4AAA7" w14:textId="77777777" w:rsidTr="00957008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AC93F" w14:textId="77777777" w:rsidR="00957008" w:rsidRDefault="00957008">
            <w:pPr>
              <w:pStyle w:val="Tekstpodstawowy"/>
            </w:pPr>
            <w:r>
              <w:rPr>
                <w:lang w:val="pl-PL"/>
              </w:rPr>
              <w:t>Nr telefonu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73979" w14:textId="77777777" w:rsidR="00957008" w:rsidRDefault="00957008">
            <w:pPr>
              <w:pStyle w:val="Tekstpodstawowy"/>
            </w:pPr>
          </w:p>
        </w:tc>
      </w:tr>
      <w:tr w:rsidR="00957008" w14:paraId="5435BD23" w14:textId="77777777" w:rsidTr="00957008">
        <w:trPr>
          <w:trHeight w:val="685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9E63" w14:textId="77777777" w:rsidR="00957008" w:rsidRDefault="00957008">
            <w:pPr>
              <w:pStyle w:val="Tekstpodstawowy"/>
            </w:pPr>
            <w:r>
              <w:rPr>
                <w:lang w:val="pl-PL"/>
              </w:rPr>
              <w:t>Adres E-mail</w:t>
            </w:r>
          </w:p>
          <w:p w14:paraId="7F200E02" w14:textId="77777777" w:rsidR="00957008" w:rsidRDefault="00957008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5EF6" w14:textId="77777777" w:rsidR="00957008" w:rsidRDefault="00957008">
            <w:pPr>
              <w:pStyle w:val="Tekstpodstawowy"/>
            </w:pPr>
          </w:p>
        </w:tc>
      </w:tr>
    </w:tbl>
    <w:p w14:paraId="2CA5C347" w14:textId="77777777" w:rsidR="00957008" w:rsidRDefault="00957008" w:rsidP="00957008">
      <w:pPr>
        <w:pStyle w:val="Tekstpodstawowy"/>
        <w:jc w:val="center"/>
      </w:pPr>
    </w:p>
    <w:p w14:paraId="6E415348" w14:textId="77777777" w:rsidR="00957008" w:rsidRDefault="00957008" w:rsidP="00957008">
      <w:pPr>
        <w:pStyle w:val="Tekstpodstawowy"/>
        <w:jc w:val="center"/>
      </w:pPr>
    </w:p>
    <w:p w14:paraId="5B24DEDA" w14:textId="77777777" w:rsidR="00957008" w:rsidRDefault="00957008" w:rsidP="00957008">
      <w:pPr>
        <w:pStyle w:val="Tekstpodstawowy"/>
        <w:jc w:val="center"/>
      </w:pPr>
    </w:p>
    <w:p w14:paraId="3086280A" w14:textId="77777777" w:rsidR="00957008" w:rsidRDefault="00957008" w:rsidP="00957008">
      <w:pPr>
        <w:pStyle w:val="Tekstpodstawowy"/>
        <w:jc w:val="center"/>
      </w:pPr>
      <w:r>
        <w:rPr>
          <w:lang w:val="pl-PL"/>
        </w:rPr>
        <w:lastRenderedPageBreak/>
        <w:t>Oferujemy wykonywanie przedmiotu zamówienia tj.  usługa przeprowadzenia szkoleń w ramach  projektu „Akademia kompetencji cyfrowych w  Gminie Reszel”.</w:t>
      </w:r>
    </w:p>
    <w:p w14:paraId="25BACF1E" w14:textId="77777777" w:rsidR="00957008" w:rsidRDefault="00957008" w:rsidP="00957008">
      <w:pPr>
        <w:pStyle w:val="FirstParagraph"/>
      </w:pP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56"/>
        <w:gridCol w:w="3543"/>
        <w:gridCol w:w="2597"/>
      </w:tblGrid>
      <w:tr w:rsidR="00957008" w14:paraId="0A4FF428" w14:textId="77777777" w:rsidTr="00957008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87051" w14:textId="77777777" w:rsidR="00957008" w:rsidRDefault="00957008">
            <w:pPr>
              <w:pStyle w:val="Tekstpodstawowy"/>
              <w:jc w:val="center"/>
            </w:pPr>
            <w:r>
              <w:rPr>
                <w:lang w:val="pl-PL"/>
              </w:rPr>
              <w:t>A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992A9" w14:textId="77777777" w:rsidR="00957008" w:rsidRDefault="00957008">
            <w:pPr>
              <w:pStyle w:val="Tekstpodstawowy"/>
              <w:jc w:val="center"/>
            </w:pPr>
            <w:r>
              <w:t>B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C6948" w14:textId="77777777" w:rsidR="00957008" w:rsidRDefault="00957008">
            <w:pPr>
              <w:pStyle w:val="Tekstpodstawowy"/>
              <w:jc w:val="center"/>
            </w:pPr>
            <w:r>
              <w:t>C</w:t>
            </w:r>
          </w:p>
        </w:tc>
      </w:tr>
      <w:tr w:rsidR="00957008" w14:paraId="19E6E4A1" w14:textId="77777777" w:rsidTr="00957008">
        <w:trPr>
          <w:trHeight w:val="758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665E5" w14:textId="77777777" w:rsidR="00957008" w:rsidRDefault="00957008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Cena brutto za 1 godzinę szkoleniową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FC0FB" w14:textId="77777777" w:rsidR="00957008" w:rsidRDefault="00957008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x. </w:t>
            </w:r>
            <w:proofErr w:type="spellStart"/>
            <w:r>
              <w:rPr>
                <w:sz w:val="20"/>
                <w:szCs w:val="20"/>
              </w:rPr>
              <w:t>przewidywal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odz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a</w:t>
            </w:r>
            <w:proofErr w:type="spellEnd"/>
            <w:r>
              <w:rPr>
                <w:sz w:val="20"/>
                <w:szCs w:val="20"/>
              </w:rPr>
              <w:t xml:space="preserve"> do </w:t>
            </w:r>
            <w:proofErr w:type="spellStart"/>
            <w:r>
              <w:rPr>
                <w:sz w:val="20"/>
                <w:szCs w:val="20"/>
              </w:rPr>
              <w:t>przeprowadzenia</w:t>
            </w:r>
            <w:proofErr w:type="spellEnd"/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B3F43" w14:textId="77777777" w:rsidR="00957008" w:rsidRDefault="00957008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Wartość brutto</w:t>
            </w:r>
          </w:p>
        </w:tc>
      </w:tr>
      <w:tr w:rsidR="00957008" w14:paraId="198B0D45" w14:textId="77777777" w:rsidTr="00957008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DAE8F" w14:textId="77777777" w:rsidR="00957008" w:rsidRDefault="00957008">
            <w:pPr>
              <w:pStyle w:val="Tekstpodstawowy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E7505" w14:textId="77777777" w:rsidR="00957008" w:rsidRDefault="00957008">
            <w:pPr>
              <w:pStyle w:val="Tekstpodstawowy"/>
              <w:jc w:val="center"/>
            </w:pPr>
            <w:r>
              <w:t>264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2F31" w14:textId="77777777" w:rsidR="00957008" w:rsidRDefault="00957008">
            <w:pPr>
              <w:pStyle w:val="Tekstpodstawowy"/>
            </w:pPr>
          </w:p>
        </w:tc>
      </w:tr>
    </w:tbl>
    <w:p w14:paraId="0688D8D3" w14:textId="77777777" w:rsidR="00957008" w:rsidRDefault="00957008" w:rsidP="00957008">
      <w:pPr>
        <w:pStyle w:val="Tekstpodstawowy"/>
      </w:pPr>
      <w:r>
        <w:rPr>
          <w:lang w:val="pl-PL"/>
        </w:rPr>
        <w:t>Słownie:………………………………………………………………………………………………………………………… zł</w:t>
      </w:r>
    </w:p>
    <w:p w14:paraId="4AF2D870" w14:textId="77777777" w:rsidR="00957008" w:rsidRDefault="00957008" w:rsidP="00957008">
      <w:pPr>
        <w:pStyle w:val="Tekstpodstawowy"/>
      </w:pPr>
    </w:p>
    <w:p w14:paraId="61662CF5" w14:textId="77777777" w:rsidR="00957008" w:rsidRDefault="00957008" w:rsidP="00957008">
      <w:pPr>
        <w:pStyle w:val="Tekstpodstawowy"/>
      </w:pPr>
      <w:r>
        <w:rPr>
          <w:lang w:val="pl-PL"/>
        </w:rPr>
        <w:t>Ja (my) niżej podpisany(i) oświadczam(y), że:</w:t>
      </w:r>
    </w:p>
    <w:p w14:paraId="27D79EE7" w14:textId="77777777" w:rsidR="00957008" w:rsidRDefault="00957008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Zapoznałem (zapoznaliśmy) się z treścią zapytania dla niniejszego zamówienia;</w:t>
      </w:r>
    </w:p>
    <w:p w14:paraId="15F7CCFA" w14:textId="77777777" w:rsidR="00957008" w:rsidRDefault="00957008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Gwarantuję wykonanie całości niniejszego zamówienia zgodnie z treścią zapytania;</w:t>
      </w:r>
    </w:p>
    <w:p w14:paraId="544B3CAF" w14:textId="77777777" w:rsidR="00957008" w:rsidRDefault="00957008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 xml:space="preserve">Oświadczam, że instytucja, którą reprezentuję nie zalega z uiszczaniem podatków, jak również z opłacaniem składek na ubezpieczenie społeczne i zdrowotne, Fundusz Pracy, Państwowy Fundusz Rehabilitacji Osób Niepełnosprawnych lub innych należności wymaganych odrębnymi przepisami; </w:t>
      </w:r>
    </w:p>
    <w:p w14:paraId="6563F2F8" w14:textId="77777777" w:rsidR="00957008" w:rsidRDefault="00957008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Jestem(</w:t>
      </w:r>
      <w:proofErr w:type="spellStart"/>
      <w:r>
        <w:rPr>
          <w:lang w:val="pl-PL"/>
        </w:rPr>
        <w:t>śmy</w:t>
      </w:r>
      <w:proofErr w:type="spellEnd"/>
      <w:r>
        <w:rPr>
          <w:lang w:val="pl-PL"/>
        </w:rPr>
        <w:t>) świadomy odpowiedzialności karnej za złożenie fałszywego oświadczenia;</w:t>
      </w:r>
    </w:p>
    <w:p w14:paraId="466CF56D" w14:textId="77777777" w:rsidR="00957008" w:rsidRDefault="00957008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W przypadku udzielenia mi(nam) zamówienia zobowiązuję(</w:t>
      </w:r>
      <w:proofErr w:type="spellStart"/>
      <w:r>
        <w:rPr>
          <w:lang w:val="pl-PL"/>
        </w:rPr>
        <w:t>emy</w:t>
      </w:r>
      <w:proofErr w:type="spellEnd"/>
      <w:r>
        <w:rPr>
          <w:lang w:val="pl-PL"/>
        </w:rPr>
        <w:t>) się do zawarcia pisemnej umowy w terminie i miejscu wskazanym przez Zamawiającego;</w:t>
      </w:r>
    </w:p>
    <w:p w14:paraId="5D102E90" w14:textId="77777777" w:rsidR="00957008" w:rsidRDefault="00957008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Oświadczam(y), że zapoznałem(zapoznaliśmy) się w sposób wystarczający i konieczny ze szczegółowym zakresem zamówienia zawartym w Zapytaniu Ofertowym, w tym w załączniku nr 1 oraz wszystkimi informacjami niezbędnymi do zrealizowania zamówienia. Nieznajomość powyższego stanu nie może być przyczyną dodatkowych roszczeń finansowych;</w:t>
      </w:r>
    </w:p>
    <w:p w14:paraId="50D72D97" w14:textId="77777777" w:rsidR="00957008" w:rsidRDefault="00957008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Oświadczam(y), że w cenie oferty zostały uwzględnione wszystkie koszty wykonania zamówienia i realizacji przyszłego świadczenia umownego;</w:t>
      </w:r>
    </w:p>
    <w:p w14:paraId="69FCED8B" w14:textId="77777777" w:rsidR="00957008" w:rsidRDefault="00957008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Oświadczam(y), że dysponuję(</w:t>
      </w:r>
      <w:proofErr w:type="spellStart"/>
      <w:r>
        <w:rPr>
          <w:lang w:val="pl-PL"/>
        </w:rPr>
        <w:t>emy</w:t>
      </w:r>
      <w:proofErr w:type="spellEnd"/>
      <w:r>
        <w:rPr>
          <w:lang w:val="pl-PL"/>
        </w:rPr>
        <w:t xml:space="preserve">) adekwatnym do zamówienia potencjałem technicznym, umożliwiającym przeprowadzenie wszystkich elementów zamówienia; </w:t>
      </w:r>
    </w:p>
    <w:p w14:paraId="2731D8B8" w14:textId="64921DE4" w:rsidR="00957008" w:rsidRDefault="009C237C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O</w:t>
      </w:r>
      <w:r w:rsidR="00957008">
        <w:rPr>
          <w:lang w:val="pl-PL"/>
        </w:rPr>
        <w:t>świadczam(y), że dysponuję(</w:t>
      </w:r>
      <w:proofErr w:type="spellStart"/>
      <w:r w:rsidR="00957008">
        <w:rPr>
          <w:lang w:val="pl-PL"/>
        </w:rPr>
        <w:t>emy</w:t>
      </w:r>
      <w:proofErr w:type="spellEnd"/>
      <w:r w:rsidR="00957008">
        <w:rPr>
          <w:lang w:val="pl-PL"/>
        </w:rPr>
        <w:t>) niezbędną wiedzą i doświadczeniem oraz pracownikiem zdolnym do wykonania zamówienia zgodnie z załącznikiem nr 3 do zapytania;</w:t>
      </w:r>
    </w:p>
    <w:p w14:paraId="3E53E1E9" w14:textId="7111127A" w:rsidR="00957008" w:rsidRDefault="00957008" w:rsidP="00957008">
      <w:pPr>
        <w:pStyle w:val="Tekstpodstawowy"/>
        <w:numPr>
          <w:ilvl w:val="0"/>
          <w:numId w:val="1"/>
        </w:numPr>
      </w:pPr>
      <w:r>
        <w:t xml:space="preserve"> </w:t>
      </w:r>
      <w:r w:rsidR="009C237C">
        <w:rPr>
          <w:lang w:val="pl-PL"/>
        </w:rPr>
        <w:t>A</w:t>
      </w:r>
      <w:r>
        <w:rPr>
          <w:lang w:val="pl-PL"/>
        </w:rPr>
        <w:t>kceptuję(</w:t>
      </w:r>
      <w:proofErr w:type="spellStart"/>
      <w:r>
        <w:rPr>
          <w:lang w:val="pl-PL"/>
        </w:rPr>
        <w:t>emy</w:t>
      </w:r>
      <w:proofErr w:type="spellEnd"/>
      <w:r>
        <w:rPr>
          <w:lang w:val="pl-PL"/>
        </w:rPr>
        <w:t>) przedstawione przez Zamawiającego warunki płatności;</w:t>
      </w:r>
    </w:p>
    <w:p w14:paraId="4EEBFF52" w14:textId="67AE7E22" w:rsidR="00957008" w:rsidRPr="009C237C" w:rsidRDefault="009C237C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O</w:t>
      </w:r>
      <w:bookmarkStart w:id="0" w:name="_GoBack"/>
      <w:bookmarkEnd w:id="0"/>
      <w:r w:rsidR="00957008">
        <w:rPr>
          <w:lang w:val="pl-PL"/>
        </w:rPr>
        <w:t>świadczam(my) iż, wypełniłem(liśmy) obowiązki informacyjne przewidziane w art. 13 lub art. 14 RODO  wobec osób fizycznych, od których dane osobowe bezpośrednio lub pośrednio pozyskałem  w celu ubiegania się o udzielenie zamówienia publicznego w niniejszym zapytaniu.</w:t>
      </w:r>
    </w:p>
    <w:p w14:paraId="1610BDBB" w14:textId="1B4B7C30" w:rsidR="009C237C" w:rsidRDefault="009C237C" w:rsidP="009C237C">
      <w:pPr>
        <w:pStyle w:val="Tekstpodstawowy"/>
        <w:ind w:left="786"/>
        <w:rPr>
          <w:lang w:val="pl-PL"/>
        </w:rPr>
      </w:pPr>
    </w:p>
    <w:p w14:paraId="39E7FB54" w14:textId="77777777" w:rsidR="009C237C" w:rsidRDefault="009C237C" w:rsidP="009C237C">
      <w:pPr>
        <w:pStyle w:val="Tekstpodstawowy"/>
        <w:ind w:left="786"/>
      </w:pPr>
    </w:p>
    <w:p w14:paraId="4EAED384" w14:textId="77777777" w:rsidR="00957008" w:rsidRDefault="00957008" w:rsidP="00957008">
      <w:pPr>
        <w:pStyle w:val="Tekstpodstawowy"/>
        <w:numPr>
          <w:ilvl w:val="0"/>
          <w:numId w:val="1"/>
        </w:numPr>
      </w:pPr>
      <w:r>
        <w:rPr>
          <w:lang w:val="pl-PL"/>
        </w:rPr>
        <w:t>Przed podpisaniem umowy zobowiązuje się do zebrania od osób wyznaczonych do realizacji umowy oświadczenia o wyrażeniu zgody na przetwarzanie ich danych osobowych.</w:t>
      </w:r>
    </w:p>
    <w:p w14:paraId="23F549EB" w14:textId="77777777" w:rsidR="00957008" w:rsidRDefault="00957008" w:rsidP="00957008">
      <w:pPr>
        <w:pStyle w:val="Tekstpodstawowy"/>
      </w:pPr>
      <w:r>
        <w:rPr>
          <w:lang w:val="pl-PL"/>
        </w:rPr>
        <w:t>Załącznikami do niniejszej oferty są:</w:t>
      </w:r>
    </w:p>
    <w:p w14:paraId="1421837B" w14:textId="54331407" w:rsidR="00957008" w:rsidRDefault="00957008" w:rsidP="00957008">
      <w:pPr>
        <w:pStyle w:val="Tekstpodstawowy"/>
        <w:numPr>
          <w:ilvl w:val="0"/>
          <w:numId w:val="2"/>
        </w:numPr>
      </w:pPr>
      <w:r>
        <w:rPr>
          <w:lang w:val="pl-PL"/>
        </w:rPr>
        <w:t xml:space="preserve"> Wykaz</w:t>
      </w:r>
      <w:r w:rsidR="009C237C">
        <w:rPr>
          <w:lang w:val="pl-PL"/>
        </w:rPr>
        <w:t xml:space="preserve"> </w:t>
      </w:r>
      <w:r>
        <w:rPr>
          <w:lang w:val="pl-PL"/>
        </w:rPr>
        <w:t>-</w:t>
      </w:r>
      <w:r w:rsidR="009C237C">
        <w:rPr>
          <w:lang w:val="pl-PL"/>
        </w:rPr>
        <w:t xml:space="preserve">  </w:t>
      </w:r>
      <w:r>
        <w:rPr>
          <w:lang w:val="pl-PL"/>
        </w:rPr>
        <w:t>wiedza i doświadczenie osób zaangażowanych (Załącznik nr 3)</w:t>
      </w:r>
      <w:r w:rsidR="009C237C">
        <w:rPr>
          <w:lang w:val="pl-PL"/>
        </w:rPr>
        <w:t xml:space="preserve"> </w:t>
      </w:r>
      <w:r>
        <w:rPr>
          <w:lang w:val="pl-PL"/>
        </w:rPr>
        <w:t>wraz z dokumentami potwierdzającymi</w:t>
      </w:r>
    </w:p>
    <w:p w14:paraId="5F9FF29B" w14:textId="77777777" w:rsidR="00957008" w:rsidRDefault="00957008" w:rsidP="00957008">
      <w:pPr>
        <w:pStyle w:val="Tekstpodstawowy"/>
        <w:numPr>
          <w:ilvl w:val="0"/>
          <w:numId w:val="2"/>
        </w:numPr>
      </w:pPr>
      <w:r>
        <w:rPr>
          <w:lang w:val="pl-PL"/>
        </w:rPr>
        <w:t>pełnomocnictwo — jeżeli upoważnienie do podpisania oferty nie wynika wprost z dokumentu  stwierdzającego status prawny”</w:t>
      </w:r>
    </w:p>
    <w:p w14:paraId="162B07F7" w14:textId="77777777" w:rsidR="00957008" w:rsidRDefault="00957008" w:rsidP="00957008">
      <w:pPr>
        <w:pStyle w:val="Tekstpodstawowy"/>
      </w:pPr>
    </w:p>
    <w:p w14:paraId="0BDD588A" w14:textId="77777777" w:rsidR="00957008" w:rsidRDefault="00957008" w:rsidP="00957008">
      <w:pPr>
        <w:pStyle w:val="Tekstpodstawowy"/>
      </w:pPr>
    </w:p>
    <w:p w14:paraId="459A5663" w14:textId="77777777" w:rsidR="00957008" w:rsidRDefault="00957008" w:rsidP="00957008">
      <w:pPr>
        <w:pStyle w:val="Tekstpodstawowy"/>
        <w:jc w:val="right"/>
      </w:pPr>
      <w:r>
        <w:rPr>
          <w:lang w:val="pl-PL"/>
        </w:rPr>
        <w:t>…………………….dnia……………………………………</w:t>
      </w:r>
    </w:p>
    <w:p w14:paraId="4CF0ECE7" w14:textId="77777777" w:rsidR="00957008" w:rsidRDefault="00957008" w:rsidP="00957008">
      <w:pPr>
        <w:pStyle w:val="Tekstpodstawowy"/>
      </w:pPr>
    </w:p>
    <w:p w14:paraId="51BD4B0F" w14:textId="77777777" w:rsidR="00957008" w:rsidRDefault="00957008" w:rsidP="00957008">
      <w:pPr>
        <w:pStyle w:val="Tekstpodstawowy"/>
      </w:pPr>
    </w:p>
    <w:p w14:paraId="65F562ED" w14:textId="77777777" w:rsidR="00957008" w:rsidRDefault="00957008" w:rsidP="00957008">
      <w:pPr>
        <w:pStyle w:val="Tekstpodstawowy"/>
      </w:pPr>
    </w:p>
    <w:p w14:paraId="11E10E32" w14:textId="77777777" w:rsidR="00957008" w:rsidRDefault="00957008" w:rsidP="00957008">
      <w:pPr>
        <w:pStyle w:val="Tekstpodstawowy"/>
      </w:pPr>
    </w:p>
    <w:p w14:paraId="01EA3D74" w14:textId="77777777" w:rsidR="00957008" w:rsidRDefault="00957008" w:rsidP="00957008">
      <w:pPr>
        <w:pStyle w:val="Tekstpodstawowy"/>
      </w:pPr>
    </w:p>
    <w:p w14:paraId="124441D7" w14:textId="77777777" w:rsidR="00C04DA8" w:rsidRDefault="00C04DA8"/>
    <w:sectPr w:rsidR="00C04DA8" w:rsidSect="007B6F83">
      <w:headerReference w:type="default" r:id="rId7"/>
      <w:type w:val="continuous"/>
      <w:pgSz w:w="12240" w:h="15840"/>
      <w:pgMar w:top="880" w:right="680" w:bottom="403" w:left="1100" w:header="697" w:footer="18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F1FA9" w14:textId="77777777" w:rsidR="00D41084" w:rsidRDefault="00D41084" w:rsidP="00957008">
      <w:pPr>
        <w:spacing w:after="0"/>
      </w:pPr>
      <w:r>
        <w:separator/>
      </w:r>
    </w:p>
  </w:endnote>
  <w:endnote w:type="continuationSeparator" w:id="0">
    <w:p w14:paraId="24A00F82" w14:textId="77777777" w:rsidR="00D41084" w:rsidRDefault="00D41084" w:rsidP="009570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0BA42" w14:textId="77777777" w:rsidR="00D41084" w:rsidRDefault="00D41084" w:rsidP="00957008">
      <w:pPr>
        <w:spacing w:after="0"/>
      </w:pPr>
      <w:r>
        <w:separator/>
      </w:r>
    </w:p>
  </w:footnote>
  <w:footnote w:type="continuationSeparator" w:id="0">
    <w:p w14:paraId="3B18CE52" w14:textId="77777777" w:rsidR="00D41084" w:rsidRDefault="00D41084" w:rsidP="0095700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62F79" w14:textId="77777777" w:rsidR="00957008" w:rsidRDefault="00957008">
    <w:pPr>
      <w:pStyle w:val="Nagwek"/>
    </w:pPr>
    <w:r>
      <w:rPr>
        <w:noProof/>
      </w:rPr>
      <w:drawing>
        <wp:inline distT="0" distB="0" distL="0" distR="0" wp14:anchorId="16977E9E" wp14:editId="4CE11F15">
          <wp:extent cx="5750560" cy="408940"/>
          <wp:effectExtent l="0" t="0" r="2540" b="0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0560" cy="408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740A1A"/>
    <w:multiLevelType w:val="hybridMultilevel"/>
    <w:tmpl w:val="5AA4D014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15470E"/>
    <w:multiLevelType w:val="hybridMultilevel"/>
    <w:tmpl w:val="08BEE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008"/>
    <w:rsid w:val="00075214"/>
    <w:rsid w:val="004E3D9A"/>
    <w:rsid w:val="007B6F83"/>
    <w:rsid w:val="00957008"/>
    <w:rsid w:val="009C237C"/>
    <w:rsid w:val="00C04DA8"/>
    <w:rsid w:val="00CF50BC"/>
    <w:rsid w:val="00D41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46E20"/>
  <w15:chartTrackingRefBased/>
  <w15:docId w15:val="{837CD2DD-C1D3-43F2-AD37-3573B14D3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7008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unhideWhenUsed/>
    <w:qFormat/>
    <w:rsid w:val="00957008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semiHidden/>
    <w:rsid w:val="00957008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957008"/>
  </w:style>
  <w:style w:type="table" w:styleId="Tabela-Siatka">
    <w:name w:val="Table Grid"/>
    <w:basedOn w:val="Standardowy"/>
    <w:rsid w:val="00957008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5700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57008"/>
    <w:rPr>
      <w:sz w:val="24"/>
      <w:szCs w:val="24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95700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957008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12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0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Boroszko</dc:creator>
  <cp:keywords/>
  <dc:description/>
  <cp:lastModifiedBy>Paulina Boroszko</cp:lastModifiedBy>
  <cp:revision>5</cp:revision>
  <dcterms:created xsi:type="dcterms:W3CDTF">2019-10-24T11:29:00Z</dcterms:created>
  <dcterms:modified xsi:type="dcterms:W3CDTF">2019-11-08T13:54:00Z</dcterms:modified>
</cp:coreProperties>
</file>